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E5097" w14:textId="7EE08CF9" w:rsidR="00C86C18" w:rsidRPr="00F1026F" w:rsidRDefault="00CF7429" w:rsidP="00F1026F">
      <w:pPr>
        <w:pStyle w:val="Descripcin"/>
        <w:jc w:val="center"/>
        <w:rPr>
          <w:b/>
          <w:bCs/>
          <w:i w:val="0"/>
          <w:iCs w:val="0"/>
          <w:color w:val="auto"/>
          <w:sz w:val="36"/>
          <w:szCs w:val="36"/>
        </w:rPr>
      </w:pPr>
      <w:bookmarkStart w:id="0" w:name="_Ref142467604"/>
      <w:r w:rsidRPr="00F1026F">
        <w:rPr>
          <w:b/>
          <w:bCs/>
          <w:i w:val="0"/>
          <w:iCs w:val="0"/>
          <w:color w:val="auto"/>
          <w:sz w:val="36"/>
          <w:szCs w:val="36"/>
        </w:rPr>
        <w:t>Anexo N°</w:t>
      </w:r>
      <w:r w:rsidRPr="00F1026F">
        <w:rPr>
          <w:b/>
          <w:bCs/>
          <w:i w:val="0"/>
          <w:iCs w:val="0"/>
          <w:color w:val="auto"/>
          <w:sz w:val="36"/>
          <w:szCs w:val="36"/>
        </w:rPr>
        <w:fldChar w:fldCharType="begin"/>
      </w:r>
      <w:r w:rsidRPr="00F1026F">
        <w:rPr>
          <w:b/>
          <w:bCs/>
          <w:i w:val="0"/>
          <w:iCs w:val="0"/>
          <w:color w:val="auto"/>
          <w:sz w:val="36"/>
          <w:szCs w:val="36"/>
        </w:rPr>
        <w:instrText xml:space="preserve"> SEQ Anexo_N° \* ARABIC </w:instrText>
      </w:r>
      <w:r w:rsidRPr="00F1026F">
        <w:rPr>
          <w:b/>
          <w:bCs/>
          <w:i w:val="0"/>
          <w:iCs w:val="0"/>
          <w:color w:val="auto"/>
          <w:sz w:val="36"/>
          <w:szCs w:val="36"/>
        </w:rPr>
        <w:fldChar w:fldCharType="separate"/>
      </w:r>
      <w:r w:rsidR="00055000">
        <w:rPr>
          <w:b/>
          <w:bCs/>
          <w:i w:val="0"/>
          <w:iCs w:val="0"/>
          <w:noProof/>
          <w:color w:val="auto"/>
          <w:sz w:val="36"/>
          <w:szCs w:val="36"/>
        </w:rPr>
        <w:t>1</w:t>
      </w:r>
      <w:r w:rsidRPr="00F1026F">
        <w:rPr>
          <w:b/>
          <w:bCs/>
          <w:i w:val="0"/>
          <w:iCs w:val="0"/>
          <w:color w:val="auto"/>
          <w:sz w:val="36"/>
          <w:szCs w:val="36"/>
        </w:rPr>
        <w:fldChar w:fldCharType="end"/>
      </w:r>
      <w:bookmarkEnd w:id="0"/>
    </w:p>
    <w:p w14:paraId="59CF9790" w14:textId="77777777" w:rsidR="00FC173A" w:rsidRDefault="00FC173A" w:rsidP="00FC173A">
      <w:pPr>
        <w:jc w:val="center"/>
        <w:rPr>
          <w:b/>
          <w:bCs/>
        </w:rPr>
      </w:pPr>
      <w:r>
        <w:rPr>
          <w:b/>
          <w:bCs/>
        </w:rPr>
        <w:t>LISTADO DE EMPRESAS BENEFICIADAS EN LA ETAPA N°1 DE LA ACELERADORA DE HIDRÓGENO 2023</w:t>
      </w:r>
    </w:p>
    <w:p w14:paraId="0BF65EBC" w14:textId="77777777" w:rsidR="00FC173A" w:rsidRDefault="00FC173A" w:rsidP="00ED22BB">
      <w:r>
        <w:t>En base al Acta de Adjudicación N°26-2023 del 12 de junio del 2023.</w:t>
      </w:r>
    </w:p>
    <w:p w14:paraId="5F1096DB" w14:textId="77777777" w:rsidR="00ED22BB" w:rsidRDefault="00ED22BB" w:rsidP="00ED22BB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374"/>
        <w:gridCol w:w="2454"/>
      </w:tblGrid>
      <w:tr w:rsidR="00FC173A" w14:paraId="50225BC2" w14:textId="77777777" w:rsidTr="00ED22BB">
        <w:tc>
          <w:tcPr>
            <w:tcW w:w="6374" w:type="dxa"/>
            <w:shd w:val="clear" w:color="auto" w:fill="DBDBDB" w:themeFill="accent3" w:themeFillTint="66"/>
          </w:tcPr>
          <w:p w14:paraId="059D0999" w14:textId="77777777" w:rsidR="00FC173A" w:rsidRPr="00ED22BB" w:rsidRDefault="00FC173A">
            <w:pPr>
              <w:rPr>
                <w:b/>
                <w:bCs/>
              </w:rPr>
            </w:pPr>
            <w:r w:rsidRPr="00ED22BB">
              <w:rPr>
                <w:b/>
                <w:bCs/>
              </w:rPr>
              <w:t>Beneficiario de Etapa N°1</w:t>
            </w:r>
          </w:p>
        </w:tc>
        <w:tc>
          <w:tcPr>
            <w:tcW w:w="2454" w:type="dxa"/>
            <w:shd w:val="clear" w:color="auto" w:fill="DBDBDB" w:themeFill="accent3" w:themeFillTint="66"/>
          </w:tcPr>
          <w:p w14:paraId="7485E801" w14:textId="77777777" w:rsidR="00FC173A" w:rsidRPr="00ED22BB" w:rsidRDefault="00FC173A">
            <w:pPr>
              <w:rPr>
                <w:b/>
                <w:bCs/>
              </w:rPr>
            </w:pPr>
            <w:r w:rsidRPr="00ED22BB">
              <w:rPr>
                <w:b/>
                <w:bCs/>
              </w:rPr>
              <w:t>R.U.T.</w:t>
            </w:r>
          </w:p>
        </w:tc>
      </w:tr>
      <w:tr w:rsidR="00FC173A" w14:paraId="7EEB0989" w14:textId="77777777">
        <w:tc>
          <w:tcPr>
            <w:tcW w:w="6374" w:type="dxa"/>
          </w:tcPr>
          <w:p w14:paraId="512702CF" w14:textId="77777777" w:rsidR="00FC173A" w:rsidRDefault="00FC173A">
            <w:r>
              <w:t>CAIMI S.A.C</w:t>
            </w:r>
          </w:p>
        </w:tc>
        <w:tc>
          <w:tcPr>
            <w:tcW w:w="2454" w:type="dxa"/>
          </w:tcPr>
          <w:p w14:paraId="60A3972A" w14:textId="77777777" w:rsidR="00FC173A" w:rsidRDefault="00FC173A">
            <w:r>
              <w:t>96.612.230-7</w:t>
            </w:r>
          </w:p>
        </w:tc>
      </w:tr>
      <w:tr w:rsidR="00FC173A" w14:paraId="49023DA3" w14:textId="77777777">
        <w:tc>
          <w:tcPr>
            <w:tcW w:w="6374" w:type="dxa"/>
          </w:tcPr>
          <w:p w14:paraId="19D9C076" w14:textId="77777777" w:rsidR="00FC173A" w:rsidRPr="00C52020" w:rsidRDefault="00FC173A">
            <w:pPr>
              <w:rPr>
                <w:lang w:val="en-US"/>
              </w:rPr>
            </w:pPr>
            <w:r w:rsidRPr="00C52020">
              <w:rPr>
                <w:lang w:val="en-US"/>
              </w:rPr>
              <w:t>SOUTHERN BREWING COMPANY S.A.</w:t>
            </w:r>
          </w:p>
        </w:tc>
        <w:tc>
          <w:tcPr>
            <w:tcW w:w="2454" w:type="dxa"/>
          </w:tcPr>
          <w:p w14:paraId="51B933BA" w14:textId="77777777" w:rsidR="00FC173A" w:rsidRDefault="00FC173A">
            <w:r>
              <w:t>99.527.300-4</w:t>
            </w:r>
          </w:p>
        </w:tc>
      </w:tr>
      <w:tr w:rsidR="00FC173A" w14:paraId="0E0DEE27" w14:textId="77777777">
        <w:tc>
          <w:tcPr>
            <w:tcW w:w="6374" w:type="dxa"/>
          </w:tcPr>
          <w:p w14:paraId="76037299" w14:textId="77777777" w:rsidR="00FC173A" w:rsidRDefault="00FC173A">
            <w:r>
              <w:t>SOCIEDAD CONCESIONARIA SALUD SIGLO XXI S.A.</w:t>
            </w:r>
          </w:p>
        </w:tc>
        <w:tc>
          <w:tcPr>
            <w:tcW w:w="2454" w:type="dxa"/>
          </w:tcPr>
          <w:p w14:paraId="7D50565B" w14:textId="77777777" w:rsidR="00FC173A" w:rsidRDefault="00FC173A">
            <w:r>
              <w:t>76.317.736-K</w:t>
            </w:r>
          </w:p>
        </w:tc>
      </w:tr>
      <w:tr w:rsidR="00FC173A" w14:paraId="683446AC" w14:textId="77777777">
        <w:tc>
          <w:tcPr>
            <w:tcW w:w="6374" w:type="dxa"/>
          </w:tcPr>
          <w:p w14:paraId="477602D8" w14:textId="77777777" w:rsidR="00FC173A" w:rsidRDefault="00FC173A">
            <w:r>
              <w:t xml:space="preserve">INVERSIONES SR TRES </w:t>
            </w:r>
            <w:proofErr w:type="spellStart"/>
            <w:r>
              <w:t>SpA</w:t>
            </w:r>
            <w:proofErr w:type="spellEnd"/>
          </w:p>
        </w:tc>
        <w:tc>
          <w:tcPr>
            <w:tcW w:w="2454" w:type="dxa"/>
          </w:tcPr>
          <w:p w14:paraId="1557E68C" w14:textId="77777777" w:rsidR="00FC173A" w:rsidRDefault="00FC173A">
            <w:r>
              <w:t>76.683.665-8</w:t>
            </w:r>
          </w:p>
        </w:tc>
      </w:tr>
    </w:tbl>
    <w:p w14:paraId="4FA682CE" w14:textId="77777777" w:rsidR="008350AA" w:rsidRDefault="008350AA" w:rsidP="00C86C18"/>
    <w:p w14:paraId="204FCF69" w14:textId="1E567EBE" w:rsidR="008350AA" w:rsidRDefault="008350AA"/>
    <w:sectPr w:rsidR="008350AA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EC632" w14:textId="77777777" w:rsidR="007D57FF" w:rsidRDefault="007D57FF" w:rsidP="00D3155E">
      <w:pPr>
        <w:spacing w:after="0" w:line="240" w:lineRule="auto"/>
      </w:pPr>
      <w:r>
        <w:separator/>
      </w:r>
    </w:p>
  </w:endnote>
  <w:endnote w:type="continuationSeparator" w:id="0">
    <w:p w14:paraId="244783FC" w14:textId="77777777" w:rsidR="007D57FF" w:rsidRDefault="007D57FF" w:rsidP="00D3155E">
      <w:pPr>
        <w:spacing w:after="0" w:line="240" w:lineRule="auto"/>
      </w:pPr>
      <w:r>
        <w:continuationSeparator/>
      </w:r>
    </w:p>
  </w:endnote>
  <w:endnote w:type="continuationNotice" w:id="1">
    <w:p w14:paraId="01765080" w14:textId="77777777" w:rsidR="007D57FF" w:rsidRDefault="007D57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26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a="http://schemas.openxmlformats.org/drawingml/2006/main" xmlns:a14="http://schemas.microsoft.com/office/drawing/2010/main" xmlns:arto="http://schemas.microsoft.com/office/word/2006/arto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74E3102D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180AA6"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27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74E3102D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180AA6"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A303B" w14:textId="77777777" w:rsidR="007D57FF" w:rsidRDefault="007D57FF" w:rsidP="00D3155E">
      <w:pPr>
        <w:spacing w:after="0" w:line="240" w:lineRule="auto"/>
      </w:pPr>
      <w:r>
        <w:separator/>
      </w:r>
    </w:p>
  </w:footnote>
  <w:footnote w:type="continuationSeparator" w:id="0">
    <w:p w14:paraId="78C826AF" w14:textId="77777777" w:rsidR="007D57FF" w:rsidRDefault="007D57FF" w:rsidP="00D3155E">
      <w:pPr>
        <w:spacing w:after="0" w:line="240" w:lineRule="auto"/>
      </w:pPr>
      <w:r>
        <w:continuationSeparator/>
      </w:r>
    </w:p>
  </w:footnote>
  <w:footnote w:type="continuationNotice" w:id="1">
    <w:p w14:paraId="3C11A61D" w14:textId="77777777" w:rsidR="007D57FF" w:rsidRDefault="007D57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6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4FFB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7FF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08B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0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Ian Corcoran</cp:lastModifiedBy>
  <cp:revision>10</cp:revision>
  <cp:lastPrinted>2023-08-10T01:23:00Z</cp:lastPrinted>
  <dcterms:created xsi:type="dcterms:W3CDTF">2023-10-03T18:00:00Z</dcterms:created>
  <dcterms:modified xsi:type="dcterms:W3CDTF">2023-10-04T12:52:00Z</dcterms:modified>
</cp:coreProperties>
</file>